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C077E8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74F6A1CB" w14:textId="4136C7D3" w:rsidR="007B4A91" w:rsidRDefault="00556965" w:rsidP="006B7CBD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6D9CD04D" w14:textId="2F64B6A1" w:rsidR="006B7CBD" w:rsidRPr="006B7CBD" w:rsidRDefault="009A3FBF" w:rsidP="006B7CBD">
      <w:pPr>
        <w:ind w:left="360"/>
        <w:rPr>
          <w:sz w:val="28"/>
          <w:szCs w:val="28"/>
        </w:rPr>
      </w:pPr>
      <w:r>
        <w:rPr>
          <w:sz w:val="28"/>
          <w:szCs w:val="28"/>
        </w:rPr>
        <w:t>Zombie Shooter</w:t>
      </w:r>
    </w:p>
    <w:p w14:paraId="34A9E19B" w14:textId="77777777" w:rsidR="007B4A91" w:rsidRDefault="00C077E8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672C0974" w:rsidR="007B4A91" w:rsidRDefault="009A3FBF">
      <w:pPr>
        <w:ind w:left="720"/>
        <w:rPr>
          <w:sz w:val="28"/>
          <w:szCs w:val="28"/>
        </w:rPr>
      </w:pPr>
      <w:r>
        <w:rPr>
          <w:sz w:val="28"/>
          <w:szCs w:val="28"/>
        </w:rPr>
        <w:t>To shoot the zombies and achieve the target score.</w:t>
      </w:r>
    </w:p>
    <w:p w14:paraId="3D632C61" w14:textId="77777777" w:rsidR="007B4A91" w:rsidRDefault="00C077E8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7579863E" w:rsidR="007B4A91" w:rsidRDefault="009A3FBF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 shooter must shoot the zombies before they come to him and he loses a life, he should accomplish a certain score to win the game if </w:t>
      </w:r>
      <w:proofErr w:type="gramStart"/>
      <w:r>
        <w:rPr>
          <w:sz w:val="28"/>
          <w:szCs w:val="28"/>
        </w:rPr>
        <w:t>he  loses</w:t>
      </w:r>
      <w:proofErr w:type="gramEnd"/>
      <w:r>
        <w:rPr>
          <w:sz w:val="28"/>
          <w:szCs w:val="28"/>
        </w:rPr>
        <w:t xml:space="preserve"> then the game is over when there are 0 lives/ hearts </w:t>
      </w:r>
      <w:proofErr w:type="spellStart"/>
      <w:r>
        <w:rPr>
          <w:sz w:val="28"/>
          <w:szCs w:val="28"/>
        </w:rPr>
        <w:t>left,And</w:t>
      </w:r>
      <w:proofErr w:type="spellEnd"/>
      <w:r>
        <w:rPr>
          <w:sz w:val="28"/>
          <w:szCs w:val="28"/>
        </w:rPr>
        <w:t xml:space="preserve"> there is a certain number of bullets he can shoot.</w:t>
      </w:r>
    </w:p>
    <w:p w14:paraId="6102F988" w14:textId="77777777" w:rsidR="007B4A91" w:rsidRDefault="00C077E8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C077E8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C077E8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06F9E5BE" w:rsidR="007B4A91" w:rsidRDefault="009A3FB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Shoot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6961D45B" w:rsidR="007B4A91" w:rsidRDefault="009A3FB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e shoots the zombies and must survive.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07477D63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61B8AD9C" w:rsidR="007B4A91" w:rsidRDefault="007B4A91" w:rsidP="009A3FB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67A93149" w:rsidR="007B4A91" w:rsidRDefault="009A3FB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Zombi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5F453078" w:rsidR="007B4A91" w:rsidRDefault="009A3FB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ust kill the shooter and let him lose a life.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4B7DEEEF" w:rsidR="007B4A91" w:rsidRDefault="00C41FAC">
      <w:pPr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394434BF" wp14:editId="680F823D">
            <wp:extent cx="5943600" cy="3338195"/>
            <wp:effectExtent l="0" t="0" r="0" b="0"/>
            <wp:docPr id="1" name="Picture 1" descr="A picture containing text, vector graphic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vector graphics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8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39E5BE" w14:textId="77777777" w:rsidR="007B4A91" w:rsidRDefault="00C077E8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C077E8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C077E8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2B724C9E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5AF20617" w14:textId="77777777" w:rsidR="00C41FAC" w:rsidRDefault="00C41FAC">
      <w:pPr>
        <w:rPr>
          <w:sz w:val="28"/>
          <w:szCs w:val="28"/>
        </w:rPr>
      </w:pPr>
    </w:p>
    <w:p w14:paraId="5FCD5128" w14:textId="35341E11" w:rsidR="00C41FAC" w:rsidRDefault="00C41FAC">
      <w:pPr>
        <w:rPr>
          <w:sz w:val="28"/>
          <w:szCs w:val="28"/>
        </w:rPr>
      </w:pPr>
      <w:r>
        <w:rPr>
          <w:sz w:val="28"/>
          <w:szCs w:val="28"/>
        </w:rPr>
        <w:t xml:space="preserve">Increase difficulty by creating other </w:t>
      </w:r>
      <w:proofErr w:type="spellStart"/>
      <w:r>
        <w:rPr>
          <w:sz w:val="28"/>
          <w:szCs w:val="28"/>
        </w:rPr>
        <w:t>charcters</w:t>
      </w:r>
      <w:proofErr w:type="spellEnd"/>
      <w:r>
        <w:rPr>
          <w:sz w:val="28"/>
          <w:szCs w:val="28"/>
        </w:rPr>
        <w:t xml:space="preserve"> (humans) that should not be shot or else a live will be lost. Add music (eerie music) to set the mood for the game. Add a mute button or increase the volume. Add a life aid for the game to give a life. Add details like bats or other stuff.</w:t>
      </w:r>
    </w:p>
    <w:p w14:paraId="24B987DE" w14:textId="488F82AA" w:rsidR="007B4A91" w:rsidRDefault="00C077E8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6B7CBD"/>
    <w:rsid w:val="007B4A91"/>
    <w:rsid w:val="009A3FBF"/>
    <w:rsid w:val="00C077E8"/>
    <w:rsid w:val="00C41F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272</Words>
  <Characters>155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Nour Alaghbar</cp:lastModifiedBy>
  <cp:revision>2</cp:revision>
  <dcterms:created xsi:type="dcterms:W3CDTF">2022-07-15T09:07:00Z</dcterms:created>
  <dcterms:modified xsi:type="dcterms:W3CDTF">2022-07-15T09:07:00Z</dcterms:modified>
</cp:coreProperties>
</file>